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E59E4" w14:textId="3702A5AB" w:rsidR="00B355BA" w:rsidRDefault="00B355BA" w:rsidP="00B355BA">
      <w:pPr>
        <w:pStyle w:val="NoSpacing"/>
      </w:pPr>
      <w:r>
        <w:rPr>
          <w:noProof/>
        </w:rPr>
        <w:drawing>
          <wp:inline distT="0" distB="0" distL="0" distR="0" wp14:anchorId="057B98DA" wp14:editId="3F354386">
            <wp:extent cx="1714500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3F77" w:rsidRPr="00CD3F77">
        <w:t xml:space="preserve"> </w:t>
      </w:r>
      <w:r w:rsidR="00CD3F77">
        <w:rPr>
          <w:noProof/>
        </w:rPr>
        <w:drawing>
          <wp:inline distT="0" distB="0" distL="0" distR="0" wp14:anchorId="35D87F85" wp14:editId="7CDA5080">
            <wp:extent cx="2237474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474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BFB0E" w14:textId="77777777" w:rsidR="00B355BA" w:rsidRDefault="00B355BA" w:rsidP="00B355BA">
      <w:pPr>
        <w:pStyle w:val="NoSpacing"/>
      </w:pPr>
    </w:p>
    <w:p w14:paraId="7AA659E5" w14:textId="4958F090" w:rsidR="00DD18CF" w:rsidRDefault="00B355BA" w:rsidP="00B355BA">
      <w:pPr>
        <w:pStyle w:val="NoSpacing"/>
      </w:pPr>
      <w:r w:rsidRPr="007B6618">
        <w:rPr>
          <w:b/>
          <w:bCs/>
        </w:rPr>
        <w:t>Title:</w:t>
      </w:r>
      <w:r>
        <w:t xml:space="preserve"> Black Olla </w:t>
      </w:r>
    </w:p>
    <w:p w14:paraId="45988875" w14:textId="4433C70D" w:rsidR="00B355BA" w:rsidRDefault="00B355BA" w:rsidP="00B355BA">
      <w:pPr>
        <w:pStyle w:val="NoSpacing"/>
      </w:pPr>
      <w:r w:rsidRPr="007B6618">
        <w:rPr>
          <w:b/>
          <w:bCs/>
        </w:rPr>
        <w:t>Description/Detail:</w:t>
      </w:r>
      <w:r>
        <w:t xml:space="preserve"> </w:t>
      </w:r>
      <w:r w:rsidR="005C037F">
        <w:t>H</w:t>
      </w:r>
      <w:r w:rsidR="009E177E">
        <w:t xml:space="preserve">andmade coiled pot in </w:t>
      </w:r>
      <w:r w:rsidR="005C037F">
        <w:t xml:space="preserve">the black on black Mata Ortiz style </w:t>
      </w:r>
      <w:r w:rsidR="00CD3FFE">
        <w:t>with</w:t>
      </w:r>
      <w:r w:rsidR="00013DB6">
        <w:t xml:space="preserve"> matte black</w:t>
      </w:r>
      <w:r w:rsidR="00CD3FFE">
        <w:t xml:space="preserve"> geometric designs</w:t>
      </w:r>
      <w:r w:rsidR="00013DB6">
        <w:t xml:space="preserve"> and rabbit-like motifs on polished </w:t>
      </w:r>
      <w:r w:rsidR="00A547A6">
        <w:t>black ware</w:t>
      </w:r>
      <w:r w:rsidR="009E177E">
        <w:t>. Engravings combine pre-</w:t>
      </w:r>
      <w:r w:rsidR="000B4710">
        <w:t>Hispanic</w:t>
      </w:r>
      <w:r w:rsidR="009E177E">
        <w:t xml:space="preserve"> ancestral symbols with contemporary ones designed by the p</w:t>
      </w:r>
      <w:r w:rsidR="000B4710">
        <w:t>otter.</w:t>
      </w:r>
      <w:r w:rsidR="000941E7">
        <w:t xml:space="preserve"> The t</w:t>
      </w:r>
      <w:r w:rsidR="000B4710">
        <w:t>op portion and bands across the olla feature texture while the rest of the designs</w:t>
      </w:r>
      <w:r w:rsidR="000941E7">
        <w:t xml:space="preserve"> are hand</w:t>
      </w:r>
      <w:r w:rsidR="008830A6">
        <w:t>-</w:t>
      </w:r>
      <w:r w:rsidR="000B4710">
        <w:t xml:space="preserve">painted. </w:t>
      </w:r>
    </w:p>
    <w:p w14:paraId="7B2797A9" w14:textId="481ECD4B" w:rsidR="00013DB6" w:rsidRPr="00013DB6" w:rsidRDefault="00B355BA" w:rsidP="00B355BA">
      <w:pPr>
        <w:pStyle w:val="NoSpacing"/>
      </w:pPr>
      <w:r w:rsidRPr="00013DB6">
        <w:rPr>
          <w:b/>
          <w:bCs/>
        </w:rPr>
        <w:t>Creator:</w:t>
      </w:r>
      <w:r w:rsidRPr="00013DB6">
        <w:t xml:space="preserve"> </w:t>
      </w:r>
      <w:r w:rsidR="00013DB6" w:rsidRPr="00013DB6">
        <w:t>Esperanza T</w:t>
      </w:r>
      <w:r w:rsidR="00013DB6">
        <w:t>e</w:t>
      </w:r>
      <w:r w:rsidR="00013DB6" w:rsidRPr="00013DB6">
        <w:t>na</w:t>
      </w:r>
      <w:r w:rsidR="00A547A6">
        <w:t>, Mexican</w:t>
      </w:r>
      <w:r w:rsidR="00013DB6">
        <w:t xml:space="preserve"> (signed at the bottom)</w:t>
      </w:r>
    </w:p>
    <w:p w14:paraId="5D90C1F7" w14:textId="5C27E5FC" w:rsidR="00B355BA" w:rsidRDefault="00B355BA" w:rsidP="00B355BA">
      <w:pPr>
        <w:pStyle w:val="NoSpacing"/>
      </w:pPr>
      <w:r w:rsidRPr="007B6618">
        <w:rPr>
          <w:b/>
          <w:bCs/>
        </w:rPr>
        <w:t>Date:</w:t>
      </w:r>
      <w:r>
        <w:t xml:space="preserve"> </w:t>
      </w:r>
      <w:r w:rsidR="00013DB6">
        <w:t>c. 20</w:t>
      </w:r>
      <w:r w:rsidR="00013DB6" w:rsidRPr="00013DB6">
        <w:rPr>
          <w:vertAlign w:val="superscript"/>
        </w:rPr>
        <w:t>th</w:t>
      </w:r>
      <w:r w:rsidR="00013DB6">
        <w:t xml:space="preserve"> century</w:t>
      </w:r>
    </w:p>
    <w:p w14:paraId="11A7FEDB" w14:textId="22A44192" w:rsidR="00B355BA" w:rsidRDefault="00B355BA" w:rsidP="00B355BA">
      <w:pPr>
        <w:pStyle w:val="NoSpacing"/>
      </w:pPr>
      <w:r w:rsidRPr="007B6618">
        <w:rPr>
          <w:b/>
          <w:bCs/>
        </w:rPr>
        <w:t>Medium:</w:t>
      </w:r>
      <w:r>
        <w:t xml:space="preserve"> </w:t>
      </w:r>
      <w:r w:rsidR="007B6618">
        <w:t xml:space="preserve">Mata Ortiz pottery </w:t>
      </w:r>
    </w:p>
    <w:p w14:paraId="67D1DF8D" w14:textId="1BD38374" w:rsidR="00B355BA" w:rsidRPr="00A547A6" w:rsidRDefault="00B355BA" w:rsidP="00B355BA">
      <w:pPr>
        <w:pStyle w:val="NoSpacing"/>
        <w:rPr>
          <w:lang w:val="es-MX"/>
        </w:rPr>
      </w:pPr>
      <w:r w:rsidRPr="00A547A6">
        <w:rPr>
          <w:b/>
          <w:bCs/>
          <w:lang w:val="es-MX"/>
        </w:rPr>
        <w:t xml:space="preserve">Place </w:t>
      </w:r>
      <w:proofErr w:type="spellStart"/>
      <w:r w:rsidRPr="00A547A6">
        <w:rPr>
          <w:b/>
          <w:bCs/>
          <w:lang w:val="es-MX"/>
        </w:rPr>
        <w:t>of</w:t>
      </w:r>
      <w:proofErr w:type="spellEnd"/>
      <w:r w:rsidRPr="00A547A6">
        <w:rPr>
          <w:b/>
          <w:bCs/>
          <w:lang w:val="es-MX"/>
        </w:rPr>
        <w:t xml:space="preserve"> </w:t>
      </w:r>
      <w:proofErr w:type="spellStart"/>
      <w:r w:rsidRPr="00A547A6">
        <w:rPr>
          <w:b/>
          <w:bCs/>
          <w:lang w:val="es-MX"/>
        </w:rPr>
        <w:t>Origin</w:t>
      </w:r>
      <w:proofErr w:type="spellEnd"/>
      <w:r w:rsidRPr="00A547A6">
        <w:rPr>
          <w:b/>
          <w:bCs/>
          <w:lang w:val="es-MX"/>
        </w:rPr>
        <w:t>:</w:t>
      </w:r>
      <w:r w:rsidR="00A547A6" w:rsidRPr="00A547A6">
        <w:rPr>
          <w:lang w:val="es-MX"/>
        </w:rPr>
        <w:t xml:space="preserve"> </w:t>
      </w:r>
      <w:r w:rsidR="009E177E" w:rsidRPr="00A547A6">
        <w:rPr>
          <w:lang w:val="es-MX"/>
        </w:rPr>
        <w:t>Mata Orti</w:t>
      </w:r>
      <w:r w:rsidR="00962009" w:rsidRPr="00A547A6">
        <w:rPr>
          <w:lang w:val="es-MX"/>
        </w:rPr>
        <w:t>z,</w:t>
      </w:r>
      <w:r w:rsidR="009E177E" w:rsidRPr="00A547A6">
        <w:rPr>
          <w:lang w:val="es-MX"/>
        </w:rPr>
        <w:t xml:space="preserve"> </w:t>
      </w:r>
      <w:r w:rsidR="00962009" w:rsidRPr="00A547A6">
        <w:rPr>
          <w:lang w:val="es-MX"/>
        </w:rPr>
        <w:t>Chihuahua</w:t>
      </w:r>
      <w:r w:rsidRPr="00A547A6">
        <w:rPr>
          <w:lang w:val="es-MX"/>
        </w:rPr>
        <w:t xml:space="preserve">, </w:t>
      </w:r>
      <w:proofErr w:type="spellStart"/>
      <w:r w:rsidRPr="00A547A6">
        <w:rPr>
          <w:lang w:val="es-MX"/>
        </w:rPr>
        <w:t>M</w:t>
      </w:r>
      <w:r w:rsidR="00A547A6" w:rsidRPr="00A547A6">
        <w:rPr>
          <w:lang w:val="es-MX"/>
        </w:rPr>
        <w:t>exico</w:t>
      </w:r>
      <w:proofErr w:type="spellEnd"/>
    </w:p>
    <w:p w14:paraId="0648E35E" w14:textId="354740A0" w:rsidR="00B355BA" w:rsidRPr="00A547A6" w:rsidRDefault="00B355BA" w:rsidP="00B355BA">
      <w:pPr>
        <w:pStyle w:val="NoSpacing"/>
        <w:rPr>
          <w:lang w:val="es-MX"/>
        </w:rPr>
      </w:pPr>
    </w:p>
    <w:p w14:paraId="3AA1C777" w14:textId="501FBF78" w:rsidR="00B355BA" w:rsidRPr="00A547A6" w:rsidRDefault="00B355BA" w:rsidP="00B355BA">
      <w:pPr>
        <w:pStyle w:val="NoSpacing"/>
        <w:rPr>
          <w:b/>
          <w:bCs/>
        </w:rPr>
      </w:pPr>
      <w:r w:rsidRPr="00A547A6">
        <w:rPr>
          <w:b/>
          <w:bCs/>
        </w:rPr>
        <w:t>Mata Ortiz style details</w:t>
      </w:r>
    </w:p>
    <w:p w14:paraId="68AF739C" w14:textId="77777777" w:rsidR="00EE366E" w:rsidRDefault="00EE366E" w:rsidP="00A547A6">
      <w:pPr>
        <w:pStyle w:val="NoSpacing"/>
      </w:pPr>
      <w:r>
        <w:t xml:space="preserve">The style is named after the present town of the same name located near the archeological site of </w:t>
      </w:r>
      <w:proofErr w:type="spellStart"/>
      <w:r>
        <w:t>Paquime</w:t>
      </w:r>
      <w:proofErr w:type="spellEnd"/>
      <w:r>
        <w:t>, Casas Grandes. Mata Ortiz pottery is often referred to as Casa Grandes pottery or Mimbres pottery.</w:t>
      </w:r>
    </w:p>
    <w:p w14:paraId="73133151" w14:textId="77777777" w:rsidR="00EE366E" w:rsidRDefault="00EE366E" w:rsidP="00A547A6">
      <w:pPr>
        <w:pStyle w:val="NoSpacing"/>
      </w:pPr>
    </w:p>
    <w:p w14:paraId="193C794A" w14:textId="624B0532" w:rsidR="00A547A6" w:rsidRDefault="00A547A6" w:rsidP="00A547A6">
      <w:pPr>
        <w:pStyle w:val="NoSpacing"/>
      </w:pPr>
      <w:r>
        <w:t xml:space="preserve">The Mata Ortiz style was rediscovered by Juan Quezada. In the early 1970s, Quezada found </w:t>
      </w:r>
      <w:r w:rsidR="00E80700">
        <w:t xml:space="preserve">pottery shards from the pre-Columbia cultures of </w:t>
      </w:r>
      <w:r w:rsidRPr="005C037F">
        <w:t>Mimbres and Casas Grandes</w:t>
      </w:r>
      <w:r w:rsidR="00E80700">
        <w:t>.</w:t>
      </w:r>
      <w:r>
        <w:t xml:space="preserve"> Th</w:t>
      </w:r>
      <w:r w:rsidR="00E80700">
        <w:t>e shards from the</w:t>
      </w:r>
      <w:r w:rsidRPr="005C037F">
        <w:t xml:space="preserve"> 13th and 14th centurie</w:t>
      </w:r>
      <w:r w:rsidR="00E80700">
        <w:t xml:space="preserve">s inspired him to replicate them. Quezada, with no formal pottery making education or help from experts figured out how to recreate the traditional process. </w:t>
      </w:r>
    </w:p>
    <w:p w14:paraId="62C0C8E6" w14:textId="18E80F93" w:rsidR="00E80700" w:rsidRDefault="00E80700" w:rsidP="00A547A6">
      <w:pPr>
        <w:pStyle w:val="NoSpacing"/>
      </w:pPr>
    </w:p>
    <w:p w14:paraId="4C279261" w14:textId="45E536BE" w:rsidR="00E80700" w:rsidRDefault="00E80700" w:rsidP="00E80700">
      <w:pPr>
        <w:pStyle w:val="NoSpacing"/>
      </w:pPr>
      <w:r>
        <w:t xml:space="preserve">Spencer MacCallum, an archeologist, discovered the art of Quezada and helped him break the American art market. Quezada’s success in pottery sparked the interest of his town and he </w:t>
      </w:r>
      <w:r w:rsidR="00EE366E">
        <w:t>began</w:t>
      </w:r>
      <w:r>
        <w:t xml:space="preserve"> teaching family and friends</w:t>
      </w:r>
      <w:r w:rsidR="00EE366E">
        <w:t xml:space="preserve"> how to replicate traditional Mimbres pottery. Today, most of Quezada’s family and other households of Mata Ortiz own pottery workshops. O</w:t>
      </w:r>
      <w:r>
        <w:t>ver 600 people from the area are involved in Mata Ortiz pottery</w:t>
      </w:r>
      <w:r w:rsidR="00EE366E">
        <w:t xml:space="preserve">. The region is considered an epicenter for the revival of indigenous pottery traditions and throughout the years has gained international acclaim. </w:t>
      </w:r>
    </w:p>
    <w:p w14:paraId="4FCF12C3" w14:textId="77777777" w:rsidR="005C037F" w:rsidRDefault="005C037F" w:rsidP="00B355BA">
      <w:pPr>
        <w:pStyle w:val="NoSpacing"/>
      </w:pPr>
    </w:p>
    <w:p w14:paraId="679BE976" w14:textId="39654323" w:rsidR="005C037F" w:rsidRDefault="005C037F" w:rsidP="005C037F">
      <w:pPr>
        <w:pStyle w:val="NoSpacing"/>
      </w:pPr>
      <w:r>
        <w:t>Mata Ortiz pottery incorporates elements of contemporary and prehistoric design and decoration</w:t>
      </w:r>
    </w:p>
    <w:p w14:paraId="079F47B8" w14:textId="09360BF7" w:rsidR="00957AB1" w:rsidRDefault="005C037F" w:rsidP="00F459C1">
      <w:pPr>
        <w:pStyle w:val="NoSpacing"/>
      </w:pPr>
      <w:r>
        <w:t>from the Casas Grandes and Mimbres civilizations.</w:t>
      </w:r>
      <w:r w:rsidR="00EE366E">
        <w:t xml:space="preserve"> It incorporates pottery </w:t>
      </w:r>
      <w:r>
        <w:t>traditions passed down by</w:t>
      </w:r>
      <w:r w:rsidR="00EE366E">
        <w:t xml:space="preserve"> </w:t>
      </w:r>
      <w:r>
        <w:t xml:space="preserve">generations of more than two thousand years of history. </w:t>
      </w:r>
      <w:r w:rsidR="00EE366E">
        <w:t xml:space="preserve">Mata Ortiz pottery is done entirely by hand—the shaping, polishing, and painting are all done by hand. </w:t>
      </w:r>
      <w:r w:rsidR="008830A6">
        <w:t>The m</w:t>
      </w:r>
      <w:r w:rsidR="00EE366E">
        <w:t>aterial</w:t>
      </w:r>
      <w:r w:rsidR="008830A6">
        <w:t>s</w:t>
      </w:r>
      <w:r w:rsidR="00EE366E">
        <w:t xml:space="preserve"> come directly from the surrounding area. The clay</w:t>
      </w:r>
      <w:r w:rsidR="00F459C1">
        <w:t xml:space="preserve"> (gray, yellow, orange, red, and white)</w:t>
      </w:r>
      <w:r w:rsidR="00EE366E">
        <w:t xml:space="preserve"> comes locally from the valley floor or the foothills of the Sierra Madre Mountains. Paints are made from crushed manganese and grinding </w:t>
      </w:r>
      <w:r w:rsidR="00EE366E">
        <w:lastRenderedPageBreak/>
        <w:t>other minerals into a fine powder.</w:t>
      </w:r>
      <w:r w:rsidR="00F459C1">
        <w:t xml:space="preserve"> Brushes from human hair are specially created to paint very fine lines and intricate designs</w:t>
      </w:r>
      <w:r w:rsidR="00957AB1">
        <w:t xml:space="preserve">. Each piece is signed (painted or engraved) by the artist either on the inside or at the bottom of the vessel created. </w:t>
      </w:r>
    </w:p>
    <w:p w14:paraId="0072BEA3" w14:textId="77777777" w:rsidR="00957AB1" w:rsidRDefault="00957AB1" w:rsidP="00F459C1">
      <w:pPr>
        <w:pStyle w:val="NoSpacing"/>
      </w:pPr>
    </w:p>
    <w:p w14:paraId="25524075" w14:textId="6FDCBB75" w:rsidR="00533250" w:rsidRDefault="00F459C1" w:rsidP="00B355BA">
      <w:pPr>
        <w:pStyle w:val="NoSpacing"/>
      </w:pPr>
      <w:r>
        <w:t>Mata Ortiz pottery fired on the ground with wood rather than in a kiln. It uses low</w:t>
      </w:r>
      <w:r w:rsidR="008830A6">
        <w:t>-</w:t>
      </w:r>
      <w:r>
        <w:t>temperature firing using grass-fed cow manure or split wood. Furthermore, there are two different styles of firing</w:t>
      </w:r>
      <w:r w:rsidR="00957AB1">
        <w:t xml:space="preserve">: </w:t>
      </w:r>
      <w:r>
        <w:t>oxidation or reduction</w:t>
      </w:r>
      <w:r w:rsidR="00957AB1">
        <w:t xml:space="preserve">. To achieve the black on black pottery, firing conditions are altered. </w:t>
      </w:r>
      <w:r w:rsidR="00957AB1" w:rsidRPr="00A547A6">
        <w:t xml:space="preserve">Pulverized </w:t>
      </w:r>
      <w:r w:rsidR="00957AB1">
        <w:t>manure</w:t>
      </w:r>
      <w:r w:rsidR="00957AB1" w:rsidRPr="00A547A6">
        <w:t xml:space="preserve"> is placed beneath</w:t>
      </w:r>
      <w:r w:rsidR="00957AB1">
        <w:t xml:space="preserve"> the vessel </w:t>
      </w:r>
      <w:r w:rsidR="008830A6">
        <w:t>and then</w:t>
      </w:r>
      <w:r w:rsidR="00957AB1">
        <w:t xml:space="preserve"> co</w:t>
      </w:r>
      <w:r w:rsidR="00957AB1" w:rsidRPr="00A547A6">
        <w:t>vered with a metal box.</w:t>
      </w:r>
      <w:r w:rsidR="00957AB1">
        <w:t xml:space="preserve"> </w:t>
      </w:r>
      <w:r w:rsidR="00957AB1" w:rsidRPr="00A547A6">
        <w:t>A clean fire burns on the outside of the metal box</w:t>
      </w:r>
      <w:r w:rsidR="00957AB1">
        <w:t xml:space="preserve"> while a </w:t>
      </w:r>
      <w:r w:rsidR="00957AB1" w:rsidRPr="00A547A6">
        <w:t xml:space="preserve">smoky fire </w:t>
      </w:r>
      <w:r w:rsidR="00957AB1">
        <w:t xml:space="preserve">burns </w:t>
      </w:r>
      <w:r w:rsidR="00957AB1" w:rsidRPr="00A547A6">
        <w:t>inside the metal box</w:t>
      </w:r>
      <w:r w:rsidR="00957AB1">
        <w:t xml:space="preserve">, hardening and blackening the vessel. </w:t>
      </w:r>
      <w:r w:rsidR="00533250">
        <w:t xml:space="preserve">Black on black is considered to have been developed by Lydia Quezada, </w:t>
      </w:r>
      <w:r w:rsidR="00533250" w:rsidRPr="00BC1C6A">
        <w:t>Juan Quezada’s youngest sister</w:t>
      </w:r>
      <w:r w:rsidR="00533250">
        <w:t xml:space="preserve">. </w:t>
      </w:r>
    </w:p>
    <w:p w14:paraId="15D445B5" w14:textId="77777777" w:rsidR="00533250" w:rsidRDefault="00533250" w:rsidP="00B355BA">
      <w:pPr>
        <w:pStyle w:val="NoSpacing"/>
      </w:pPr>
    </w:p>
    <w:p w14:paraId="105A0524" w14:textId="19F89605" w:rsidR="00957AB1" w:rsidRDefault="00957AB1" w:rsidP="002D5B18">
      <w:pPr>
        <w:pStyle w:val="NoSpacing"/>
      </w:pPr>
      <w:r>
        <w:t>There are a</w:t>
      </w:r>
      <w:r w:rsidR="005C037F" w:rsidRPr="005C037F">
        <w:t xml:space="preserve"> wide variety of forms and techniques </w:t>
      </w:r>
      <w:r>
        <w:t xml:space="preserve">of Mata Ortiz potter. </w:t>
      </w:r>
      <w:r w:rsidR="008830A6">
        <w:t>O</w:t>
      </w:r>
      <w:r w:rsidR="005C037F" w:rsidRPr="005C037F">
        <w:t>llas and effigies</w:t>
      </w:r>
      <w:r w:rsidR="008830A6">
        <w:t xml:space="preserve"> are</w:t>
      </w:r>
      <w:r w:rsidR="005C037F" w:rsidRPr="005C037F">
        <w:t xml:space="preserve"> executed in various clay </w:t>
      </w:r>
      <w:r w:rsidR="000941E7">
        <w:t>colors</w:t>
      </w:r>
      <w:r w:rsidR="005C037F" w:rsidRPr="005C037F">
        <w:t xml:space="preserve"> (red, buff, white, cream, black), and embellished with slip painting, carving, marbling, sgraffito, or graphite application.</w:t>
      </w:r>
      <w:r>
        <w:t xml:space="preserve"> Furthermore, Mexican art historian</w:t>
      </w:r>
      <w:r w:rsidR="008830A6">
        <w:t>s</w:t>
      </w:r>
      <w:r>
        <w:t xml:space="preserve"> have divided the styles of pottery into three categories: Quezada, </w:t>
      </w:r>
      <w:proofErr w:type="spellStart"/>
      <w:r w:rsidRPr="00957AB1">
        <w:rPr>
          <w:i/>
          <w:iCs/>
        </w:rPr>
        <w:t>porvernir</w:t>
      </w:r>
      <w:proofErr w:type="spellEnd"/>
      <w:r>
        <w:t xml:space="preserve">, and </w:t>
      </w:r>
      <w:proofErr w:type="spellStart"/>
      <w:r w:rsidRPr="00957AB1">
        <w:rPr>
          <w:i/>
          <w:iCs/>
        </w:rPr>
        <w:t>innovador</w:t>
      </w:r>
      <w:proofErr w:type="spellEnd"/>
      <w:r w:rsidR="002D5B18">
        <w:t xml:space="preserve">. </w:t>
      </w:r>
    </w:p>
    <w:p w14:paraId="28AC325D" w14:textId="77777777" w:rsidR="00957AB1" w:rsidRDefault="00957AB1" w:rsidP="002D5B18">
      <w:pPr>
        <w:pStyle w:val="NoSpacing"/>
      </w:pPr>
    </w:p>
    <w:p w14:paraId="212462EF" w14:textId="102CE252" w:rsidR="002D5B18" w:rsidRPr="002D5B18" w:rsidRDefault="002D5B18" w:rsidP="002D5B18">
      <w:pPr>
        <w:pStyle w:val="NoSpacing"/>
        <w:rPr>
          <w:lang w:val="es-MX"/>
        </w:rPr>
      </w:pPr>
      <w:r>
        <w:t xml:space="preserve">The most common </w:t>
      </w:r>
      <w:r w:rsidR="00957AB1">
        <w:t>and recognized style,</w:t>
      </w:r>
      <w:r>
        <w:t xml:space="preserve"> Quezada, is characterized by symmetry, refined composition, and curved lines. </w:t>
      </w:r>
      <w:proofErr w:type="spellStart"/>
      <w:r w:rsidR="00957AB1" w:rsidRPr="00957AB1">
        <w:rPr>
          <w:lang w:val="es-MX"/>
        </w:rPr>
        <w:t>So</w:t>
      </w:r>
      <w:r w:rsidR="00957AB1">
        <w:rPr>
          <w:lang w:val="es-MX"/>
        </w:rPr>
        <w:t>me</w:t>
      </w:r>
      <w:proofErr w:type="spellEnd"/>
      <w:r w:rsidR="00957AB1">
        <w:rPr>
          <w:lang w:val="es-MX"/>
        </w:rPr>
        <w:t xml:space="preserve"> </w:t>
      </w:r>
      <w:proofErr w:type="spellStart"/>
      <w:r w:rsidR="00957AB1">
        <w:rPr>
          <w:lang w:val="es-MX"/>
        </w:rPr>
        <w:t>of</w:t>
      </w:r>
      <w:proofErr w:type="spellEnd"/>
      <w:r w:rsidR="00957AB1">
        <w:rPr>
          <w:lang w:val="es-MX"/>
        </w:rPr>
        <w:t xml:space="preserve"> </w:t>
      </w:r>
      <w:proofErr w:type="spellStart"/>
      <w:r w:rsidR="00957AB1">
        <w:rPr>
          <w:lang w:val="es-MX"/>
        </w:rPr>
        <w:t>the</w:t>
      </w:r>
      <w:proofErr w:type="spellEnd"/>
      <w:r w:rsidR="00957AB1">
        <w:rPr>
          <w:lang w:val="es-MX"/>
        </w:rPr>
        <w:t xml:space="preserve"> </w:t>
      </w:r>
      <w:proofErr w:type="spellStart"/>
      <w:r w:rsidR="00957AB1">
        <w:rPr>
          <w:lang w:val="es-MX"/>
        </w:rPr>
        <w:t>well</w:t>
      </w:r>
      <w:proofErr w:type="spellEnd"/>
      <w:r w:rsidR="00957AB1">
        <w:rPr>
          <w:lang w:val="es-MX"/>
        </w:rPr>
        <w:t xml:space="preserve"> </w:t>
      </w:r>
      <w:proofErr w:type="spellStart"/>
      <w:r w:rsidR="00957AB1">
        <w:rPr>
          <w:lang w:val="es-MX"/>
        </w:rPr>
        <w:t>known</w:t>
      </w:r>
      <w:proofErr w:type="spellEnd"/>
      <w:r w:rsidR="00957AB1">
        <w:rPr>
          <w:lang w:val="es-MX"/>
        </w:rPr>
        <w:t xml:space="preserve"> artista </w:t>
      </w:r>
      <w:proofErr w:type="spellStart"/>
      <w:r w:rsidR="00957AB1">
        <w:rPr>
          <w:lang w:val="es-MX"/>
        </w:rPr>
        <w:t>of</w:t>
      </w:r>
      <w:proofErr w:type="spellEnd"/>
      <w:r w:rsidR="00957AB1">
        <w:rPr>
          <w:lang w:val="es-MX"/>
        </w:rPr>
        <w:t xml:space="preserve"> </w:t>
      </w:r>
      <w:proofErr w:type="spellStart"/>
      <w:r w:rsidR="00957AB1">
        <w:rPr>
          <w:lang w:val="es-MX"/>
        </w:rPr>
        <w:t>the</w:t>
      </w:r>
      <w:proofErr w:type="spellEnd"/>
      <w:r w:rsidR="00957AB1">
        <w:rPr>
          <w:lang w:val="es-MX"/>
        </w:rPr>
        <w:t xml:space="preserve"> Quezada </w:t>
      </w:r>
      <w:proofErr w:type="spellStart"/>
      <w:r w:rsidR="00957AB1">
        <w:rPr>
          <w:lang w:val="es-MX"/>
        </w:rPr>
        <w:t>style</w:t>
      </w:r>
      <w:proofErr w:type="spellEnd"/>
      <w:r w:rsidR="00957AB1">
        <w:rPr>
          <w:lang w:val="es-MX"/>
        </w:rPr>
        <w:t xml:space="preserve"> </w:t>
      </w:r>
      <w:proofErr w:type="spellStart"/>
      <w:r w:rsidR="00957AB1">
        <w:rPr>
          <w:lang w:val="es-MX"/>
        </w:rPr>
        <w:t>include</w:t>
      </w:r>
      <w:proofErr w:type="spellEnd"/>
      <w:r w:rsidRPr="002D5B18">
        <w:rPr>
          <w:lang w:val="es-MX"/>
        </w:rPr>
        <w:t>: Juan Quezada Celado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Lydia Quezada Celado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Nicolás Quezada Celado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Noé Quezada Olivas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Mauro "Chico" Corona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Damián Escárcega Quezada</w:t>
      </w:r>
      <w:r w:rsidR="00957AB1">
        <w:rPr>
          <w:lang w:val="es-MX"/>
        </w:rPr>
        <w:t>,</w:t>
      </w:r>
      <w:r w:rsidRPr="002D5B18">
        <w:rPr>
          <w:lang w:val="es-MX"/>
        </w:rPr>
        <w:t xml:space="preserve"> Elvira Antillón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Héctor Gallegos Flores</w:t>
      </w:r>
      <w:r w:rsidR="00957AB1">
        <w:rPr>
          <w:lang w:val="es-MX"/>
        </w:rPr>
        <w:t>,</w:t>
      </w:r>
      <w:r w:rsidRPr="002D5B18">
        <w:rPr>
          <w:lang w:val="es-MX"/>
        </w:rPr>
        <w:t xml:space="preserve"> Graciela Martínez Esparza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César Domínguez Alvarado</w:t>
      </w:r>
      <w:r w:rsidR="00957AB1">
        <w:rPr>
          <w:lang w:val="es-MX"/>
        </w:rPr>
        <w:t>, and</w:t>
      </w:r>
      <w:r w:rsidRPr="002D5B18">
        <w:rPr>
          <w:lang w:val="es-MX"/>
        </w:rPr>
        <w:t xml:space="preserve"> Gabriela Almeida Gallegos</w:t>
      </w:r>
      <w:r w:rsidR="00957AB1">
        <w:rPr>
          <w:lang w:val="es-MX"/>
        </w:rPr>
        <w:t xml:space="preserve">. </w:t>
      </w:r>
      <w:r>
        <w:t xml:space="preserve">The next style, </w:t>
      </w:r>
      <w:proofErr w:type="spellStart"/>
      <w:r>
        <w:rPr>
          <w:i/>
          <w:iCs/>
        </w:rPr>
        <w:t>porvenir</w:t>
      </w:r>
      <w:proofErr w:type="spellEnd"/>
      <w:r>
        <w:t xml:space="preserve">, is characterized by the </w:t>
      </w:r>
      <w:r w:rsidR="00957AB1">
        <w:t>zoomorphic</w:t>
      </w:r>
      <w:r>
        <w:t xml:space="preserve"> and </w:t>
      </w:r>
      <w:r w:rsidR="00957AB1">
        <w:t>anthropomorphic</w:t>
      </w:r>
      <w:r>
        <w:t xml:space="preserve"> forms, sgraffito technique, and straight lines. </w:t>
      </w:r>
      <w:proofErr w:type="spellStart"/>
      <w:r w:rsidR="00957AB1" w:rsidRPr="00957AB1">
        <w:rPr>
          <w:lang w:val="es-MX"/>
        </w:rPr>
        <w:t>The</w:t>
      </w:r>
      <w:proofErr w:type="spellEnd"/>
      <w:r w:rsidR="00957AB1" w:rsidRPr="00957AB1">
        <w:rPr>
          <w:lang w:val="es-MX"/>
        </w:rPr>
        <w:t xml:space="preserve"> </w:t>
      </w:r>
      <w:proofErr w:type="spellStart"/>
      <w:r w:rsidR="00957AB1" w:rsidRPr="00957AB1">
        <w:rPr>
          <w:lang w:val="es-MX"/>
        </w:rPr>
        <w:t>m</w:t>
      </w:r>
      <w:r w:rsidRPr="002D5B18">
        <w:rPr>
          <w:lang w:val="es-MX"/>
        </w:rPr>
        <w:t>ain</w:t>
      </w:r>
      <w:proofErr w:type="spellEnd"/>
      <w:r w:rsidRPr="002D5B18">
        <w:rPr>
          <w:lang w:val="es-MX"/>
        </w:rPr>
        <w:t xml:space="preserve"> </w:t>
      </w:r>
      <w:proofErr w:type="spellStart"/>
      <w:r w:rsidRPr="002D5B18">
        <w:rPr>
          <w:lang w:val="es-MX"/>
        </w:rPr>
        <w:t>artists</w:t>
      </w:r>
      <w:proofErr w:type="spellEnd"/>
      <w:r w:rsidRPr="002D5B18">
        <w:rPr>
          <w:lang w:val="es-MX"/>
        </w:rPr>
        <w:t xml:space="preserve"> </w:t>
      </w:r>
      <w:proofErr w:type="spellStart"/>
      <w:r w:rsidRPr="002D5B18">
        <w:rPr>
          <w:lang w:val="es-MX"/>
        </w:rPr>
        <w:t>of</w:t>
      </w:r>
      <w:proofErr w:type="spellEnd"/>
      <w:r w:rsidRPr="002D5B18">
        <w:rPr>
          <w:lang w:val="es-MX"/>
        </w:rPr>
        <w:t xml:space="preserve"> </w:t>
      </w:r>
      <w:proofErr w:type="spellStart"/>
      <w:r w:rsidRPr="002D5B18">
        <w:rPr>
          <w:lang w:val="es-MX"/>
        </w:rPr>
        <w:t>the</w:t>
      </w:r>
      <w:proofErr w:type="spellEnd"/>
      <w:r w:rsidRPr="002D5B18">
        <w:rPr>
          <w:lang w:val="es-MX"/>
        </w:rPr>
        <w:t xml:space="preserve"> </w:t>
      </w:r>
      <w:proofErr w:type="spellStart"/>
      <w:r w:rsidRPr="002D5B18">
        <w:rPr>
          <w:lang w:val="es-MX"/>
        </w:rPr>
        <w:t>style</w:t>
      </w:r>
      <w:proofErr w:type="spellEnd"/>
      <w:r w:rsidRPr="002D5B18">
        <w:rPr>
          <w:lang w:val="es-MX"/>
        </w:rPr>
        <w:t xml:space="preserve"> </w:t>
      </w:r>
      <w:proofErr w:type="spellStart"/>
      <w:r w:rsidRPr="002D5B18">
        <w:rPr>
          <w:lang w:val="es-MX"/>
        </w:rPr>
        <w:t>include</w:t>
      </w:r>
      <w:proofErr w:type="spellEnd"/>
      <w:r w:rsidRPr="002D5B18">
        <w:rPr>
          <w:lang w:val="es-MX"/>
        </w:rPr>
        <w:t>: Macario Ortiz Estrada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Nicolás Estrada Ortiz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Eduardo "Chevo" Ortiz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 xml:space="preserve">Rubén Lozano </w:t>
      </w:r>
      <w:proofErr w:type="spellStart"/>
      <w:r w:rsidRPr="002D5B18">
        <w:rPr>
          <w:lang w:val="es-MX"/>
        </w:rPr>
        <w:t>Lucer</w:t>
      </w:r>
      <w:proofErr w:type="spellEnd"/>
      <w:r w:rsidR="00957AB1">
        <w:rPr>
          <w:lang w:val="es-MX"/>
        </w:rPr>
        <w:t xml:space="preserve">, </w:t>
      </w:r>
      <w:r w:rsidRPr="002D5B18">
        <w:rPr>
          <w:lang w:val="es-MX"/>
        </w:rPr>
        <w:t>Eli Navarrete Ortiz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Jaime Quezada</w:t>
      </w:r>
      <w:r w:rsidR="00957AB1">
        <w:rPr>
          <w:lang w:val="es-MX"/>
        </w:rPr>
        <w:t xml:space="preserve">, </w:t>
      </w:r>
      <w:r w:rsidRPr="002D5B18">
        <w:rPr>
          <w:lang w:val="es-MX"/>
        </w:rPr>
        <w:t>Olga Quezada Hernández</w:t>
      </w:r>
      <w:r w:rsidR="00957AB1">
        <w:rPr>
          <w:lang w:val="es-MX"/>
        </w:rPr>
        <w:t>, and</w:t>
      </w:r>
      <w:r w:rsidRPr="002D5B18">
        <w:rPr>
          <w:lang w:val="es-MX"/>
        </w:rPr>
        <w:t xml:space="preserve"> Humberto Ledezma</w:t>
      </w:r>
      <w:r w:rsidR="00957AB1">
        <w:rPr>
          <w:lang w:val="es-MX"/>
        </w:rPr>
        <w:t xml:space="preserve">. </w:t>
      </w:r>
      <w:r>
        <w:t xml:space="preserve">The last style, </w:t>
      </w:r>
      <w:proofErr w:type="spellStart"/>
      <w:r>
        <w:rPr>
          <w:i/>
          <w:iCs/>
        </w:rPr>
        <w:t>innovador</w:t>
      </w:r>
      <w:proofErr w:type="spellEnd"/>
      <w:r>
        <w:t xml:space="preserve">, is </w:t>
      </w:r>
      <w:r w:rsidR="00533250">
        <w:t>characterized</w:t>
      </w:r>
      <w:r>
        <w:t xml:space="preserve"> by its prevalent Anasazi and Mimbres. Also, </w:t>
      </w:r>
      <w:r w:rsidR="00533250">
        <w:t xml:space="preserve">potters </w:t>
      </w:r>
      <w:r>
        <w:t>focus on the painting rather than</w:t>
      </w:r>
      <w:r w:rsidR="00533250">
        <w:t xml:space="preserve"> the</w:t>
      </w:r>
      <w:r>
        <w:t xml:space="preserve"> form or design of </w:t>
      </w:r>
      <w:r w:rsidR="00533250">
        <w:t xml:space="preserve">the </w:t>
      </w:r>
      <w:r>
        <w:t xml:space="preserve">vessel. </w:t>
      </w:r>
      <w:proofErr w:type="spellStart"/>
      <w:r w:rsidR="00533250" w:rsidRPr="00533250">
        <w:rPr>
          <w:lang w:val="es-MX"/>
        </w:rPr>
        <w:t>Some</w:t>
      </w:r>
      <w:proofErr w:type="spellEnd"/>
      <w:r w:rsidR="00533250" w:rsidRPr="00533250">
        <w:rPr>
          <w:lang w:val="es-MX"/>
        </w:rPr>
        <w:t xml:space="preserve"> </w:t>
      </w:r>
      <w:proofErr w:type="spellStart"/>
      <w:r w:rsidR="00533250" w:rsidRPr="00533250">
        <w:rPr>
          <w:lang w:val="es-MX"/>
        </w:rPr>
        <w:t>of</w:t>
      </w:r>
      <w:proofErr w:type="spellEnd"/>
      <w:r w:rsidR="00533250" w:rsidRPr="00533250">
        <w:rPr>
          <w:lang w:val="es-MX"/>
        </w:rPr>
        <w:t xml:space="preserve"> </w:t>
      </w:r>
      <w:proofErr w:type="spellStart"/>
      <w:r w:rsidR="00533250" w:rsidRPr="00533250">
        <w:rPr>
          <w:lang w:val="es-MX"/>
        </w:rPr>
        <w:t>the</w:t>
      </w:r>
      <w:proofErr w:type="spellEnd"/>
      <w:r w:rsidR="00533250" w:rsidRPr="00533250">
        <w:rPr>
          <w:lang w:val="es-MX"/>
        </w:rPr>
        <w:t xml:space="preserve"> </w:t>
      </w:r>
      <w:proofErr w:type="spellStart"/>
      <w:r w:rsidR="00533250" w:rsidRPr="00533250">
        <w:rPr>
          <w:lang w:val="es-MX"/>
        </w:rPr>
        <w:t>artists</w:t>
      </w:r>
      <w:proofErr w:type="spellEnd"/>
      <w:r w:rsidR="00533250" w:rsidRPr="00533250">
        <w:rPr>
          <w:lang w:val="es-MX"/>
        </w:rPr>
        <w:t xml:space="preserve"> </w:t>
      </w:r>
      <w:proofErr w:type="spellStart"/>
      <w:r w:rsidR="00533250" w:rsidRPr="00533250">
        <w:rPr>
          <w:lang w:val="es-MX"/>
        </w:rPr>
        <w:t>practicing</w:t>
      </w:r>
      <w:proofErr w:type="spellEnd"/>
      <w:r w:rsidR="00533250" w:rsidRPr="00533250">
        <w:rPr>
          <w:lang w:val="es-MX"/>
        </w:rPr>
        <w:t xml:space="preserve"> </w:t>
      </w:r>
      <w:proofErr w:type="spellStart"/>
      <w:r w:rsidR="00533250" w:rsidRPr="00533250">
        <w:rPr>
          <w:lang w:val="es-MX"/>
        </w:rPr>
        <w:t>this</w:t>
      </w:r>
      <w:proofErr w:type="spellEnd"/>
      <w:r w:rsidR="00533250" w:rsidRPr="00533250">
        <w:rPr>
          <w:lang w:val="es-MX"/>
        </w:rPr>
        <w:t xml:space="preserve"> </w:t>
      </w:r>
      <w:proofErr w:type="spellStart"/>
      <w:r w:rsidR="00533250" w:rsidRPr="00533250">
        <w:rPr>
          <w:lang w:val="es-MX"/>
        </w:rPr>
        <w:t>style</w:t>
      </w:r>
      <w:proofErr w:type="spellEnd"/>
      <w:r w:rsidR="00533250" w:rsidRPr="00533250">
        <w:rPr>
          <w:lang w:val="es-MX"/>
        </w:rPr>
        <w:t xml:space="preserve"> </w:t>
      </w:r>
      <w:proofErr w:type="spellStart"/>
      <w:r w:rsidRPr="00533250">
        <w:rPr>
          <w:lang w:val="es-MX"/>
        </w:rPr>
        <w:t>include</w:t>
      </w:r>
      <w:proofErr w:type="spellEnd"/>
      <w:r w:rsidRPr="00533250">
        <w:rPr>
          <w:lang w:val="es-MX"/>
        </w:rPr>
        <w:t>: Leonel López Sáenz</w:t>
      </w:r>
      <w:r w:rsidR="00533250" w:rsidRPr="00533250">
        <w:rPr>
          <w:lang w:val="es-MX"/>
        </w:rPr>
        <w:t xml:space="preserve">, </w:t>
      </w:r>
      <w:r w:rsidRPr="00533250">
        <w:rPr>
          <w:lang w:val="es-MX"/>
        </w:rPr>
        <w:t>Reynaldo Quezada Celado</w:t>
      </w:r>
      <w:r w:rsidR="00533250" w:rsidRPr="00533250">
        <w:rPr>
          <w:lang w:val="es-MX"/>
        </w:rPr>
        <w:t xml:space="preserve">, </w:t>
      </w:r>
      <w:r w:rsidRPr="002D5B18">
        <w:rPr>
          <w:lang w:val="es-MX"/>
        </w:rPr>
        <w:t>Manuel "Manolo" Rodríguez Guillén</w:t>
      </w:r>
      <w:r w:rsidR="00533250">
        <w:rPr>
          <w:lang w:val="es-MX"/>
        </w:rPr>
        <w:t xml:space="preserve">, </w:t>
      </w:r>
      <w:r w:rsidRPr="002D5B18">
        <w:rPr>
          <w:lang w:val="es-MX"/>
        </w:rPr>
        <w:t>Roberto Bañuelos</w:t>
      </w:r>
      <w:r w:rsidR="00533250">
        <w:rPr>
          <w:lang w:val="es-MX"/>
        </w:rPr>
        <w:t>, and</w:t>
      </w:r>
      <w:r w:rsidRPr="002D5B18">
        <w:rPr>
          <w:lang w:val="es-MX"/>
        </w:rPr>
        <w:t xml:space="preserve"> María de los Ángeles</w:t>
      </w:r>
      <w:r w:rsidR="00533250">
        <w:rPr>
          <w:lang w:val="es-MX"/>
        </w:rPr>
        <w:t xml:space="preserve">. </w:t>
      </w:r>
    </w:p>
    <w:p w14:paraId="173077F8" w14:textId="77777777" w:rsidR="009E177E" w:rsidRPr="008830A6" w:rsidRDefault="009E177E" w:rsidP="00B355BA">
      <w:pPr>
        <w:pStyle w:val="NoSpacing"/>
        <w:rPr>
          <w:lang w:val="es-MX"/>
        </w:rPr>
      </w:pPr>
    </w:p>
    <w:p w14:paraId="09870BCD" w14:textId="323A2638" w:rsidR="00B355BA" w:rsidRDefault="00B355BA" w:rsidP="00B355BA">
      <w:pPr>
        <w:pStyle w:val="NoSpacing"/>
      </w:pPr>
      <w:r>
        <w:t xml:space="preserve">Info from </w:t>
      </w:r>
      <w:hyperlink r:id="rId6" w:history="1">
        <w:r w:rsidR="00DC3173">
          <w:rPr>
            <w:rStyle w:val="Hyperlink"/>
          </w:rPr>
          <w:t>https://www.flordebarrogallery.com/juanquezada</w:t>
        </w:r>
      </w:hyperlink>
    </w:p>
    <w:p w14:paraId="7BD90848" w14:textId="51B5B45F" w:rsidR="00DC3173" w:rsidRDefault="008830A6" w:rsidP="00B355BA">
      <w:pPr>
        <w:pStyle w:val="NoSpacing"/>
        <w:rPr>
          <w:rStyle w:val="Hyperlink"/>
        </w:rPr>
      </w:pPr>
      <w:hyperlink r:id="rId7" w:history="1">
        <w:r w:rsidR="005C037F">
          <w:rPr>
            <w:rStyle w:val="Hyperlink"/>
          </w:rPr>
          <w:t>https://alltribes.com/mata-ortiz-pottery/</w:t>
        </w:r>
      </w:hyperlink>
    </w:p>
    <w:p w14:paraId="42D5704F" w14:textId="44325E1F" w:rsidR="00AA3431" w:rsidRPr="00B355BA" w:rsidRDefault="00AA3431" w:rsidP="00B355BA">
      <w:pPr>
        <w:pStyle w:val="NoSpacing"/>
      </w:pPr>
      <w:hyperlink r:id="rId8" w:history="1">
        <w:r>
          <w:rPr>
            <w:rStyle w:val="Hyperlink"/>
          </w:rPr>
          <w:t>http://rarepotteryinfo.siteprotect.net/protect/MataOrtizEspiranzaTena.htm</w:t>
        </w:r>
      </w:hyperlink>
    </w:p>
    <w:sectPr w:rsidR="00AA3431" w:rsidRPr="00B35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zU2NTcyNzY3NDdR0lEKTi0uzszPAykwqgUAR0uRwywAAAA="/>
  </w:docVars>
  <w:rsids>
    <w:rsidRoot w:val="00B355BA"/>
    <w:rsid w:val="00013DB6"/>
    <w:rsid w:val="000941E7"/>
    <w:rsid w:val="000B4710"/>
    <w:rsid w:val="002D5B18"/>
    <w:rsid w:val="00533250"/>
    <w:rsid w:val="005C037F"/>
    <w:rsid w:val="00647709"/>
    <w:rsid w:val="006E577B"/>
    <w:rsid w:val="006F3CFC"/>
    <w:rsid w:val="007B6618"/>
    <w:rsid w:val="008830A6"/>
    <w:rsid w:val="00957AB1"/>
    <w:rsid w:val="00962009"/>
    <w:rsid w:val="009E177E"/>
    <w:rsid w:val="00A547A6"/>
    <w:rsid w:val="00AA3431"/>
    <w:rsid w:val="00B355BA"/>
    <w:rsid w:val="00BC1C6A"/>
    <w:rsid w:val="00CD3F77"/>
    <w:rsid w:val="00CD3FFE"/>
    <w:rsid w:val="00DC3173"/>
    <w:rsid w:val="00DD18CF"/>
    <w:rsid w:val="00E80700"/>
    <w:rsid w:val="00EE366E"/>
    <w:rsid w:val="00F4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C7E22"/>
  <w15:chartTrackingRefBased/>
  <w15:docId w15:val="{38A2C4F8-4AAF-44EA-B04E-73434CED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55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55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B355BA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DC31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arepotteryinfo.siteprotect.net/protect/MataOrtizEspiranzaTena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lltribes.com/mata-ortiz-pottery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lordebarrogallery.com/juanquezada" TargetMode="External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53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Preza</dc:creator>
  <cp:keywords/>
  <dc:description/>
  <cp:lastModifiedBy>Claudia Preza</cp:lastModifiedBy>
  <cp:revision>3</cp:revision>
  <dcterms:created xsi:type="dcterms:W3CDTF">2020-04-22T00:02:00Z</dcterms:created>
  <dcterms:modified xsi:type="dcterms:W3CDTF">2020-04-22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20591154</vt:i4>
  </property>
</Properties>
</file>